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7"/>
        <w:gridCol w:w="6576"/>
        <w:gridCol w:w="5205"/>
      </w:tblGrid>
      <w:tr w:rsidR="00A80C6A" w:rsidRPr="00A644F2" w14:paraId="137D5423" w14:textId="77777777" w:rsidTr="00C45F35">
        <w:tc>
          <w:tcPr>
            <w:tcW w:w="2167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6576" w:type="dxa"/>
          </w:tcPr>
          <w:p w14:paraId="2AB87C6F" w14:textId="02A9229B" w:rsidR="00A644F2" w:rsidRPr="00A644F2" w:rsidRDefault="00F77DA8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 Number and Related specification</w:t>
            </w:r>
          </w:p>
        </w:tc>
        <w:tc>
          <w:tcPr>
            <w:tcW w:w="5205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A80C6A" w:rsidRPr="00A644F2" w14:paraId="30B9F741" w14:textId="77777777" w:rsidTr="00C45F35">
        <w:tc>
          <w:tcPr>
            <w:tcW w:w="2167" w:type="dxa"/>
          </w:tcPr>
          <w:p w14:paraId="653B7A36" w14:textId="685C1D21" w:rsidR="00A644F2" w:rsidRP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6576" w:type="dxa"/>
          </w:tcPr>
          <w:p w14:paraId="2D16116F" w14:textId="77777777" w:rsid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 w:rsidRPr="00AF0D7B">
              <w:rPr>
                <w:rFonts w:ascii="Calibri" w:hAnsi="Calibri" w:cs="Calibri"/>
                <w:sz w:val="20"/>
                <w:szCs w:val="21"/>
              </w:rPr>
              <w:t>5.8.9.1a.4</w:t>
            </w:r>
          </w:p>
          <w:p w14:paraId="35CC62A1" w14:textId="039145BC" w:rsidR="00AF0D7B" w:rsidRPr="00A644F2" w:rsidRDefault="00902991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Do we need to reflect the condition for RRC_IDLE/INACTIVE when duplication is configured and for all RRC states when duplication is not configure</w:t>
            </w:r>
            <w:r>
              <w:rPr>
                <w:rFonts w:ascii="Calibri" w:hAnsi="Calibri" w:cs="Calibri" w:hint="eastAsia"/>
                <w:sz w:val="20"/>
                <w:szCs w:val="21"/>
              </w:rPr>
              <w:t>d</w:t>
            </w:r>
            <w:r>
              <w:rPr>
                <w:rFonts w:ascii="Calibri" w:hAnsi="Calibri" w:cs="Calibri" w:hint="eastAsia"/>
                <w:sz w:val="20"/>
                <w:szCs w:val="21"/>
              </w:rPr>
              <w:t>？</w:t>
            </w:r>
          </w:p>
        </w:tc>
        <w:tc>
          <w:tcPr>
            <w:tcW w:w="5205" w:type="dxa"/>
          </w:tcPr>
          <w:p w14:paraId="7CF07B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80C6A" w:rsidRPr="00A644F2" w14:paraId="30623F21" w14:textId="77777777" w:rsidTr="00C45F35">
        <w:tc>
          <w:tcPr>
            <w:tcW w:w="2167" w:type="dxa"/>
          </w:tcPr>
          <w:p w14:paraId="694F494F" w14:textId="0DB81918" w:rsidR="00A644F2" w:rsidRPr="00A644F2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Huawei, HiSilicon</w:t>
            </w:r>
          </w:p>
        </w:tc>
        <w:tc>
          <w:tcPr>
            <w:tcW w:w="6576" w:type="dxa"/>
          </w:tcPr>
          <w:p w14:paraId="1725E60D" w14:textId="08839C15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e agreed changes based on P2, P3 in </w:t>
            </w:r>
            <w:r w:rsidRPr="0016021E">
              <w:rPr>
                <w:rFonts w:ascii="Calibri" w:hAnsi="Calibri" w:cs="Calibri"/>
                <w:sz w:val="20"/>
                <w:szCs w:val="21"/>
              </w:rPr>
              <w:t>R2-2402227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bookmarkStart w:id="0" w:name="_GoBack"/>
            <w:bookmarkEnd w:id="0"/>
            <w:r>
              <w:rPr>
                <w:rFonts w:ascii="Calibri" w:hAnsi="Calibri" w:cs="Calibri"/>
                <w:sz w:val="20"/>
                <w:szCs w:val="21"/>
              </w:rPr>
              <w:t>are added in the section for PC5-S message:</w:t>
            </w:r>
          </w:p>
          <w:p w14:paraId="5CF9C257" w14:textId="77777777" w:rsidR="00A644F2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 w:rsidRPr="0016021E">
              <w:rPr>
                <w:rFonts w:ascii="Calibri" w:hAnsi="Calibri" w:cs="Calibri"/>
                <w:sz w:val="20"/>
                <w:szCs w:val="21"/>
              </w:rPr>
              <w:t>1&gt;</w:t>
            </w:r>
            <w:r w:rsidRPr="0016021E">
              <w:rPr>
                <w:rFonts w:ascii="Calibri" w:hAnsi="Calibri" w:cs="Calibri"/>
                <w:sz w:val="20"/>
                <w:szCs w:val="21"/>
              </w:rPr>
              <w:tab/>
              <w:t xml:space="preserve">if transmission of </w:t>
            </w:r>
            <w:r w:rsidRPr="0016021E">
              <w:rPr>
                <w:rFonts w:ascii="Calibri" w:hAnsi="Calibri" w:cs="Calibri"/>
                <w:sz w:val="20"/>
                <w:szCs w:val="21"/>
                <w:highlight w:val="yellow"/>
              </w:rPr>
              <w:t>PC5-S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message for a specific destination is requested by upper layers for sidelink SRB:</w:t>
            </w:r>
          </w:p>
          <w:p w14:paraId="719E2123" w14:textId="77777777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6B06D269" w14:textId="77777777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hould be added instead in the section for PC5-RRC message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1"/>
              </w:rPr>
              <w:t>(?):</w:t>
            </w:r>
          </w:p>
          <w:p w14:paraId="21BC4D98" w14:textId="6E24932B" w:rsidR="0016021E" w:rsidRP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 w:rsidRPr="0016021E">
              <w:rPr>
                <w:rFonts w:ascii="Calibri" w:hAnsi="Calibri" w:cs="Calibri"/>
                <w:sz w:val="20"/>
                <w:szCs w:val="21"/>
              </w:rPr>
              <w:t>1&gt;</w:t>
            </w:r>
            <w:r w:rsidRPr="0016021E">
              <w:rPr>
                <w:rFonts w:ascii="Calibri" w:hAnsi="Calibri" w:cs="Calibri"/>
                <w:sz w:val="20"/>
                <w:szCs w:val="21"/>
              </w:rPr>
              <w:tab/>
              <w:t xml:space="preserve">if a </w:t>
            </w:r>
            <w:r w:rsidRPr="0016021E">
              <w:rPr>
                <w:rFonts w:ascii="Calibri" w:hAnsi="Calibri" w:cs="Calibri"/>
                <w:sz w:val="20"/>
                <w:szCs w:val="21"/>
                <w:highlight w:val="yellow"/>
              </w:rPr>
              <w:t>PC5-RRC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connection establishment for a specific destination is indicated by upper layers:</w:t>
            </w:r>
          </w:p>
        </w:tc>
        <w:tc>
          <w:tcPr>
            <w:tcW w:w="5205" w:type="dxa"/>
          </w:tcPr>
          <w:p w14:paraId="4FF977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80C6A" w:rsidRPr="00A644F2" w14:paraId="72B31598" w14:textId="77777777" w:rsidTr="00C45F35">
        <w:tc>
          <w:tcPr>
            <w:tcW w:w="2167" w:type="dxa"/>
          </w:tcPr>
          <w:p w14:paraId="308DFC0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576" w:type="dxa"/>
          </w:tcPr>
          <w:p w14:paraId="520B055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0BD7D92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80C6A" w:rsidRPr="00A644F2" w14:paraId="5D8DB66B" w14:textId="77777777" w:rsidTr="00C45F35">
        <w:tc>
          <w:tcPr>
            <w:tcW w:w="2167" w:type="dxa"/>
          </w:tcPr>
          <w:p w14:paraId="5B5053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576" w:type="dxa"/>
          </w:tcPr>
          <w:p w14:paraId="33982D7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3A243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5E4A5" w14:textId="77777777" w:rsidR="00EA2D82" w:rsidRDefault="00EA2D82" w:rsidP="00F77DA8">
      <w:r>
        <w:separator/>
      </w:r>
    </w:p>
  </w:endnote>
  <w:endnote w:type="continuationSeparator" w:id="0">
    <w:p w14:paraId="079F79AC" w14:textId="77777777" w:rsidR="00EA2D82" w:rsidRDefault="00EA2D82" w:rsidP="00F77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C4A619" w14:textId="77777777" w:rsidR="00EA2D82" w:rsidRDefault="00EA2D82" w:rsidP="00F77DA8">
      <w:r>
        <w:separator/>
      </w:r>
    </w:p>
  </w:footnote>
  <w:footnote w:type="continuationSeparator" w:id="0">
    <w:p w14:paraId="286E77EB" w14:textId="77777777" w:rsidR="00EA2D82" w:rsidRDefault="00EA2D82" w:rsidP="00F77D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A5821"/>
    <w:rsid w:val="0016021E"/>
    <w:rsid w:val="001A261E"/>
    <w:rsid w:val="003A2437"/>
    <w:rsid w:val="003B2E1B"/>
    <w:rsid w:val="005D5C46"/>
    <w:rsid w:val="008B2D24"/>
    <w:rsid w:val="00902991"/>
    <w:rsid w:val="0098584F"/>
    <w:rsid w:val="00A24F25"/>
    <w:rsid w:val="00A644F2"/>
    <w:rsid w:val="00A80C6A"/>
    <w:rsid w:val="00AF0D7B"/>
    <w:rsid w:val="00BF04C6"/>
    <w:rsid w:val="00C45F35"/>
    <w:rsid w:val="00CE7811"/>
    <w:rsid w:val="00D14512"/>
    <w:rsid w:val="00D4561A"/>
    <w:rsid w:val="00D53B75"/>
    <w:rsid w:val="00D754B6"/>
    <w:rsid w:val="00D84F4C"/>
    <w:rsid w:val="00E3654B"/>
    <w:rsid w:val="00E653D5"/>
    <w:rsid w:val="00EA2D82"/>
    <w:rsid w:val="00F77DA8"/>
    <w:rsid w:val="00F9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7DA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77DA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77D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77DA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Huawei-Tao Cai</cp:lastModifiedBy>
  <cp:revision>2</cp:revision>
  <dcterms:created xsi:type="dcterms:W3CDTF">2024-04-22T02:57:00Z</dcterms:created>
  <dcterms:modified xsi:type="dcterms:W3CDTF">2024-04-22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713615840</vt:lpwstr>
  </property>
</Properties>
</file>